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Senegal</w:t>
      </w:r>
      <w:r>
        <w:t xml:space="preserve"> </w:t>
      </w:r>
      <w:r>
        <w:t xml:space="preserve">Dakar</w:t>
      </w:r>
    </w:p>
    <w:bookmarkStart w:id="20" w:name="X0caba6775c04c603499155da11b2be34ff4e653"/>
    <w:p>
      <w:pPr>
        <w:pStyle w:val="Heading1"/>
      </w:pPr>
      <w:r>
        <w:t xml:space="preserve">Cover Letter for Nurse Position in Senegal Dakar</w:t>
      </w:r>
    </w:p>
    <w:p>
      <w:pPr>
        <w:pStyle w:val="FirstParagraph"/>
      </w:pPr>
      <w:r>
        <w:t xml:space="preserve">Dear [Recipient's Name or Hiring Manager],</w:t>
      </w:r>
    </w:p>
    <w:p>
      <w:pPr>
        <w:pStyle w:val="BodyText"/>
      </w:pPr>
      <w:r>
        <w:t xml:space="preserve">I am writing to express my sincere interest in the Nurse position available at [Healthcare Institution Name] in Dakar, Senegal. With a deep passion for healthcare, a commitment to community well-being, and a desire to contribute to the advancement of medical care in diverse settings, I am excited about the opportunity to bring my skills and experience to this dynamic environment. As a registered nurse with [X years] of professional experience in patient care, clinical operations, and health education, I am eager to apply my expertise in a setting where healthcare access and quality are critical priorities—such as Dakar, Senegal.</w:t>
      </w:r>
    </w:p>
    <w:p>
      <w:pPr>
        <w:pStyle w:val="BodyText"/>
      </w:pPr>
      <w:r>
        <w:t xml:space="preserve">My journey as a Nurse has been driven by a belief that every individual deserves compassionate, equitable, and high-quality care. Over the years, I have worked in both urban and rural healthcare settings, gaining hands-on experience in managing patient care across various demographics. Whether it was coordinating pre-operative care for surgical patients or providing postnatal support to new mothers, I have consistently prioritized empathy, precision, and cultural sensitivity. These experiences have prepared me to thrive in the unique challenges of working in a vibrant and diverse city like Dakar, where healthcare professionals play a pivotal role in addressing public health needs.</w:t>
      </w:r>
    </w:p>
    <w:p>
      <w:pPr>
        <w:pStyle w:val="BodyText"/>
      </w:pPr>
      <w:r>
        <w:t xml:space="preserve">Senegal Dakar represents a place of immense opportunity for healthcare professionals like myself. The city’s growing population, coupled with its historical significance as a hub for West African medical innovation, makes it an ideal location to contribute to meaningful change. I have long admired the resilience of Senegalese communities and their dedication to improving health outcomes despite limited resources. As a Nurse, I am particularly inspired by the work being done in maternal and child health, infectious disease prevention, and community-based care initiatives in Dakar. I am eager to support these efforts by leveraging my skills in clinical practice, patient education, and interdisciplinary collaboration.</w:t>
      </w:r>
    </w:p>
    <w:p>
      <w:pPr>
        <w:pStyle w:val="BodyText"/>
      </w:pPr>
      <w:r>
        <w:t xml:space="preserve">One of the key strengths I bring to this role is my ability to adapt to diverse healthcare environments while maintaining a high standard of care. In previous positions, I have worked alongside multidisciplinary teams to develop care plans tailored to the specific needs of patients from different cultural and socioeconomic backgrounds. For example, during my time at [Previous Healthcare Institution], I collaborated with local health workers to implement a mobile clinic program that provided vaccinations and basic healthcare services to underserved communities. This experience not only honed my clinical skills but also deepened my understanding of the importance of community engagement in achieving sustainable health outcomes—something that is particularly relevant in Dakar, where public health initiatives often rely on grassroots partnerships.</w:t>
      </w:r>
    </w:p>
    <w:p>
      <w:pPr>
        <w:pStyle w:val="BodyText"/>
      </w:pPr>
      <w:r>
        <w:t xml:space="preserve">As a Nurse, I am committed to continuous learning and professional growth. I have completed specialized training in areas such as [mention relevant certifications or courses, e.g., "pediatric emergency care," "infection control," or "global health practices"]. These qualifications have equipped me to address a wide range of healthcare challenges, from managing chronic conditions to responding to public health crises. In Dakar, I am particularly interested in contributing to initiatives that focus on improving access to preventive care and reducing the burden of diseases such as malaria, tuberculosis, and maternal mortality. I am also keen to support efforts in promoting hygiene education and mental health awareness among local populations.</w:t>
      </w:r>
    </w:p>
    <w:p>
      <w:pPr>
        <w:pStyle w:val="BodyText"/>
      </w:pPr>
      <w:r>
        <w:t xml:space="preserve">My motivation for applying to this position is rooted in a desire to make a tangible impact on the lives of patients in Senegal Dakar. I have followed the progress of healthcare advancements in the region, including the expansion of hospitals, clinics, and community health programs. I believe that my background as a Nurse—combined with my adaptability and dedication to service—aligns perfectly with the values of [Healthcare Institution Name]. I am particularly drawn to your institution’s mission to provide accessible, compassionate care to all individuals, regardless of their circumstances. I am confident that my skills in clinical practice, patient communication, and team collaboration will enable me to contribute effectively to your team.</w:t>
      </w:r>
    </w:p>
    <w:p>
      <w:pPr>
        <w:pStyle w:val="BodyText"/>
      </w:pPr>
      <w:r>
        <w:t xml:space="preserve">Working in Senegal Dakar would be a rewarding opportunity for me not only professionally but also personally. The city’s rich cultural heritage, warm hospitality, and vibrant community life make it an inspiring place to live and work. I am eager to immerse myself in the local culture while supporting the healthcare needs of the people there. I understand that working in a new country requires flexibility, resilience, and a willingness to learn from local practices. I am fully prepared to embrace these challenges and contribute my expertise while respecting the traditions and values of Senegalese society.</w:t>
      </w:r>
    </w:p>
    <w:p>
      <w:pPr>
        <w:pStyle w:val="BodyText"/>
      </w:pPr>
      <w:r>
        <w:t xml:space="preserve">In conclusion, I would be honored to join [Healthcare Institution Name] as a Nurse in Dakar, Senegal. My experience, passion for healthcare, and commitment to serving others make me an ideal candidate for this role. I am excited about the opportunity to work alongside dedicated professionals who share a vision of improving health outcomes in this remarkable city. I would welcome the chance to discuss how my background and skills align with your needs, and I look forward to contributing to the continued success of your institution.</w:t>
      </w:r>
    </w:p>
    <w:p>
      <w:pPr>
        <w:pStyle w:val="BodyText"/>
      </w:pPr>
      <w:r>
        <w:t xml:space="preserve">Thank you for considering my application. I am available at [your phone number] or [your email address] for any further information or to schedule an interview. I hope to have the opportunity to speak with you so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Senegal Dakar</dc:title>
  <dc:creator/>
  <dc:language>en</dc:language>
  <cp:keywords/>
  <dcterms:created xsi:type="dcterms:W3CDTF">2026-07-23T06:45:02Z</dcterms:created>
  <dcterms:modified xsi:type="dcterms:W3CDTF">2026-07-23T06:45:02Z</dcterms:modified>
</cp:coreProperties>
</file>

<file path=docProps/custom.xml><?xml version="1.0" encoding="utf-8"?>
<Properties xmlns="http://schemas.openxmlformats.org/officeDocument/2006/custom-properties" xmlns:vt="http://schemas.openxmlformats.org/officeDocument/2006/docPropsVTypes"/>
</file>